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8A91E6" w14:textId="77777777" w:rsidR="00D17200" w:rsidRDefault="00D17200" w:rsidP="00FF02BB">
      <w:pPr>
        <w:rPr>
          <w:rFonts w:ascii="Rockwell" w:hAnsi="Rockwell"/>
          <w:b/>
          <w:sz w:val="28"/>
          <w:szCs w:val="28"/>
          <w:u w:val="single"/>
        </w:rPr>
      </w:pPr>
      <w:r w:rsidRPr="00D17200">
        <w:rPr>
          <w:rFonts w:ascii="Rockwell" w:hAnsi="Rockwell"/>
          <w:b/>
          <w:sz w:val="28"/>
          <w:szCs w:val="28"/>
          <w:u w:val="single"/>
        </w:rPr>
        <w:t>Guided Notes: The Civil War – Part I</w:t>
      </w:r>
    </w:p>
    <w:p w14:paraId="2A0C0EA8" w14:textId="5A1EBD83" w:rsidR="00D17200" w:rsidRDefault="00D17200" w:rsidP="0084288E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years did the Civil War take place? ______________________________________</w:t>
      </w:r>
      <w:r w:rsidR="00FF02BB">
        <w:rPr>
          <w:rFonts w:cstheme="minorHAnsi"/>
          <w:sz w:val="24"/>
          <w:szCs w:val="24"/>
        </w:rPr>
        <w:t>___________</w:t>
      </w:r>
    </w:p>
    <w:p w14:paraId="2B9AFE4D" w14:textId="2C2FFFF6" w:rsidR="00D17200" w:rsidRDefault="00D17200" w:rsidP="0084288E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ow many Americans were killed during the Civil War? ___________________________</w:t>
      </w:r>
      <w:r w:rsidR="00FF02BB">
        <w:rPr>
          <w:rFonts w:cstheme="minorHAnsi"/>
          <w:sz w:val="24"/>
          <w:szCs w:val="24"/>
        </w:rPr>
        <w:t>___________</w:t>
      </w:r>
    </w:p>
    <w:p w14:paraId="741A9D72" w14:textId="2A5F1939" w:rsidR="00D17200" w:rsidRDefault="00D17200" w:rsidP="0084288E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ow many Southern states did Lincoln win during the presidential election of 1860? ____</w:t>
      </w:r>
      <w:r w:rsidR="00FF02BB">
        <w:rPr>
          <w:rFonts w:cstheme="minorHAnsi"/>
          <w:sz w:val="24"/>
          <w:szCs w:val="24"/>
        </w:rPr>
        <w:t>__________</w:t>
      </w:r>
    </w:p>
    <w:p w14:paraId="3C171793" w14:textId="7C1317C0" w:rsidR="00D17200" w:rsidRDefault="00D17200" w:rsidP="0084288E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did Lincoln promise and warn during his inaugural speech? ___________________</w:t>
      </w:r>
      <w:r w:rsidR="00FF02BB">
        <w:rPr>
          <w:rFonts w:cstheme="minorHAnsi"/>
          <w:sz w:val="24"/>
          <w:szCs w:val="24"/>
        </w:rPr>
        <w:t>____________</w:t>
      </w:r>
      <w:r>
        <w:rPr>
          <w:rFonts w:cstheme="minorHAnsi"/>
          <w:sz w:val="24"/>
          <w:szCs w:val="24"/>
        </w:rPr>
        <w:t xml:space="preserve"> ________________________________________________________________________________________________________________________________________________</w:t>
      </w:r>
    </w:p>
    <w:p w14:paraId="5CF0314D" w14:textId="5A154E2F" w:rsidR="00D17200" w:rsidRDefault="00D17200" w:rsidP="0084288E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ere were the first shots of the Civil War fired? _______________________________</w:t>
      </w:r>
      <w:r w:rsidR="00FF02BB">
        <w:rPr>
          <w:rFonts w:cstheme="minorHAnsi"/>
          <w:sz w:val="24"/>
          <w:szCs w:val="24"/>
        </w:rPr>
        <w:t>____________</w:t>
      </w:r>
    </w:p>
    <w:p w14:paraId="05A03B15" w14:textId="45430A3A" w:rsidR="00D92D71" w:rsidRDefault="00D92D71" w:rsidP="0084288E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ow long were the enlistments to the Union army that Lincoln called for? ___________</w:t>
      </w:r>
      <w:r w:rsidR="00FF02BB">
        <w:rPr>
          <w:rFonts w:cstheme="minorHAnsi"/>
          <w:sz w:val="24"/>
          <w:szCs w:val="24"/>
        </w:rPr>
        <w:t>__________</w:t>
      </w:r>
    </w:p>
    <w:p w14:paraId="6F073B84" w14:textId="77777777" w:rsidR="00D92D71" w:rsidRDefault="00D92D71" w:rsidP="0084288E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fter war started the total number of Southern States reached 11. Who were they? ________________________________________________________________________________________________________________________________________________________________________________________________________________________</w:t>
      </w:r>
    </w:p>
    <w:p w14:paraId="03831B36" w14:textId="31015294" w:rsidR="00D17200" w:rsidRDefault="00D92D71" w:rsidP="0084288E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Who were the “Border States?” _____________________________________________</w:t>
      </w:r>
      <w:r w:rsidR="00FF02BB">
        <w:rPr>
          <w:rFonts w:cstheme="minorHAnsi"/>
          <w:sz w:val="24"/>
          <w:szCs w:val="24"/>
        </w:rPr>
        <w:t>____________</w:t>
      </w:r>
      <w:r>
        <w:rPr>
          <w:rFonts w:cstheme="minorHAnsi"/>
          <w:sz w:val="24"/>
          <w:szCs w:val="24"/>
        </w:rPr>
        <w:t xml:space="preserve"> ____________________________________________________________________________________</w:t>
      </w:r>
    </w:p>
    <w:p w14:paraId="57B79B97" w14:textId="77777777" w:rsidR="00D92D71" w:rsidRDefault="00D92D71" w:rsidP="0084288E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y were the Border States so important? ____________________________________ ________________________________________________________________________________________________________________________________________________</w:t>
      </w:r>
    </w:p>
    <w:p w14:paraId="39D8D9CE" w14:textId="77777777" w:rsidR="00D92D71" w:rsidRDefault="00D92D71" w:rsidP="0084288E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war powers acts were put in place by Lincoln to limit rebellion in the Border States? _________________________________________________________________</w:t>
      </w:r>
    </w:p>
    <w:p w14:paraId="4F288788" w14:textId="77777777" w:rsidR="00D92D71" w:rsidRDefault="00D92D71" w:rsidP="0084288E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was Lincoln’s stance on slavery at the beginning of the war? __________________ ________________________________________________________________________________________________________________________________________________</w:t>
      </w:r>
    </w:p>
    <w:p w14:paraId="60E4421F" w14:textId="77777777" w:rsidR="00D92D71" w:rsidRDefault="00D92D71" w:rsidP="0084288E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y was choosing sides in the war difficult? ___________________________________ ________________________________________________________________________</w:t>
      </w:r>
    </w:p>
    <w:p w14:paraId="2FC997AC" w14:textId="77777777" w:rsidR="00D92D71" w:rsidRDefault="00D92D71" w:rsidP="0084288E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List </w:t>
      </w:r>
      <w:r w:rsidRPr="00FF02BB">
        <w:rPr>
          <w:rFonts w:cstheme="minorHAnsi"/>
          <w:b/>
          <w:sz w:val="24"/>
          <w:szCs w:val="24"/>
        </w:rPr>
        <w:t>Northern advantages</w:t>
      </w:r>
      <w:r>
        <w:rPr>
          <w:rFonts w:cstheme="minorHAnsi"/>
          <w:sz w:val="24"/>
          <w:szCs w:val="24"/>
        </w:rPr>
        <w:t xml:space="preserve"> in the war:</w:t>
      </w:r>
    </w:p>
    <w:p w14:paraId="63CC775A" w14:textId="77777777" w:rsidR="00D92D71" w:rsidRDefault="00D92D71" w:rsidP="0084288E">
      <w:pPr>
        <w:pStyle w:val="ListParagraph"/>
        <w:numPr>
          <w:ilvl w:val="1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14:paraId="360B97AE" w14:textId="77777777" w:rsidR="00D92D71" w:rsidRDefault="00D92D71" w:rsidP="0084288E">
      <w:pPr>
        <w:pStyle w:val="ListParagraph"/>
        <w:numPr>
          <w:ilvl w:val="1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14:paraId="75C6BBD5" w14:textId="77777777" w:rsidR="00D92D71" w:rsidRDefault="00D92D71" w:rsidP="0084288E">
      <w:pPr>
        <w:pStyle w:val="ListParagraph"/>
        <w:numPr>
          <w:ilvl w:val="1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14:paraId="6420E179" w14:textId="77777777" w:rsidR="00D92D71" w:rsidRDefault="00D92D71" w:rsidP="0084288E">
      <w:pPr>
        <w:pStyle w:val="ListParagraph"/>
        <w:numPr>
          <w:ilvl w:val="1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14:paraId="5C76CBFA" w14:textId="68656C1E" w:rsidR="00D92D71" w:rsidRDefault="00D92D71" w:rsidP="0084288E">
      <w:pPr>
        <w:pStyle w:val="ListParagraph"/>
        <w:numPr>
          <w:ilvl w:val="1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14:paraId="15F1B9E8" w14:textId="77777777" w:rsidR="00FF02BB" w:rsidRDefault="00FF02BB" w:rsidP="00FF02BB">
      <w:pPr>
        <w:pStyle w:val="ListParagraph"/>
        <w:spacing w:line="360" w:lineRule="auto"/>
        <w:ind w:left="1440"/>
        <w:rPr>
          <w:rFonts w:cstheme="minorHAnsi"/>
          <w:sz w:val="24"/>
          <w:szCs w:val="24"/>
        </w:rPr>
      </w:pPr>
      <w:bookmarkStart w:id="0" w:name="_GoBack"/>
      <w:bookmarkEnd w:id="0"/>
    </w:p>
    <w:p w14:paraId="547C1AAC" w14:textId="37BB67FA" w:rsidR="00D92D71" w:rsidRDefault="00D92D71" w:rsidP="0084288E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 xml:space="preserve">List Northern </w:t>
      </w:r>
      <w:r w:rsidRPr="00FF02BB">
        <w:rPr>
          <w:rFonts w:cstheme="minorHAnsi"/>
          <w:sz w:val="24"/>
          <w:szCs w:val="24"/>
          <w:u w:val="single"/>
        </w:rPr>
        <w:t>disadvantages</w:t>
      </w:r>
      <w:r>
        <w:rPr>
          <w:rFonts w:cstheme="minorHAnsi"/>
          <w:sz w:val="24"/>
          <w:szCs w:val="24"/>
        </w:rPr>
        <w:t xml:space="preserve"> in the war:</w:t>
      </w:r>
    </w:p>
    <w:p w14:paraId="3818250E" w14:textId="77777777" w:rsidR="00D92D71" w:rsidRDefault="00D92D71" w:rsidP="0084288E">
      <w:pPr>
        <w:pStyle w:val="ListParagraph"/>
        <w:numPr>
          <w:ilvl w:val="1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14:paraId="11526B7F" w14:textId="77777777" w:rsidR="00D92D71" w:rsidRDefault="00D92D71" w:rsidP="0084288E">
      <w:pPr>
        <w:pStyle w:val="ListParagraph"/>
        <w:numPr>
          <w:ilvl w:val="1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14:paraId="21F29FB6" w14:textId="77777777" w:rsidR="00D92D71" w:rsidRDefault="00D92D71" w:rsidP="0084288E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List </w:t>
      </w:r>
      <w:r w:rsidRPr="00FF02BB">
        <w:rPr>
          <w:rFonts w:cstheme="minorHAnsi"/>
          <w:b/>
          <w:sz w:val="24"/>
          <w:szCs w:val="24"/>
        </w:rPr>
        <w:t xml:space="preserve">Southern </w:t>
      </w:r>
      <w:proofErr w:type="spellStart"/>
      <w:r w:rsidRPr="00FF02BB">
        <w:rPr>
          <w:rFonts w:cstheme="minorHAnsi"/>
          <w:b/>
          <w:sz w:val="24"/>
          <w:szCs w:val="24"/>
        </w:rPr>
        <w:t>advatages</w:t>
      </w:r>
      <w:proofErr w:type="spellEnd"/>
      <w:r>
        <w:rPr>
          <w:rFonts w:cstheme="minorHAnsi"/>
          <w:sz w:val="24"/>
          <w:szCs w:val="24"/>
        </w:rPr>
        <w:t xml:space="preserve"> in the war:</w:t>
      </w:r>
    </w:p>
    <w:p w14:paraId="73E5C1E9" w14:textId="77777777" w:rsidR="00D92D71" w:rsidRDefault="00D92D71" w:rsidP="0084288E">
      <w:pPr>
        <w:pStyle w:val="ListParagraph"/>
        <w:numPr>
          <w:ilvl w:val="1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__________________________________________________________________ </w:t>
      </w:r>
    </w:p>
    <w:p w14:paraId="504CFBB5" w14:textId="77777777" w:rsidR="00D92D71" w:rsidRDefault="00D92D71" w:rsidP="0084288E">
      <w:pPr>
        <w:pStyle w:val="ListParagraph"/>
        <w:numPr>
          <w:ilvl w:val="1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14:paraId="34613688" w14:textId="77777777" w:rsidR="00D92D71" w:rsidRDefault="00D92D71" w:rsidP="0084288E">
      <w:pPr>
        <w:pStyle w:val="ListParagraph"/>
        <w:numPr>
          <w:ilvl w:val="1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14:paraId="1075C8D7" w14:textId="77777777" w:rsidR="00D92D71" w:rsidRDefault="00D92D71" w:rsidP="0084288E">
      <w:pPr>
        <w:pStyle w:val="ListParagraph"/>
        <w:numPr>
          <w:ilvl w:val="1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14:paraId="11A693E2" w14:textId="77777777" w:rsidR="00D92D71" w:rsidRDefault="0084288E" w:rsidP="0084288E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List Southern </w:t>
      </w:r>
      <w:proofErr w:type="spellStart"/>
      <w:r w:rsidRPr="00FF02BB">
        <w:rPr>
          <w:rFonts w:cstheme="minorHAnsi"/>
          <w:sz w:val="24"/>
          <w:szCs w:val="24"/>
          <w:u w:val="single"/>
        </w:rPr>
        <w:t>disadvatages</w:t>
      </w:r>
      <w:proofErr w:type="spellEnd"/>
      <w:r>
        <w:rPr>
          <w:rFonts w:cstheme="minorHAnsi"/>
          <w:sz w:val="24"/>
          <w:szCs w:val="24"/>
        </w:rPr>
        <w:t xml:space="preserve"> in the war:</w:t>
      </w:r>
    </w:p>
    <w:p w14:paraId="3E840C49" w14:textId="41D15E25" w:rsidR="0084288E" w:rsidRDefault="0084288E" w:rsidP="0084288E">
      <w:pPr>
        <w:pStyle w:val="ListParagraph"/>
        <w:numPr>
          <w:ilvl w:val="1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  <w:r w:rsidR="00FF02BB">
        <w:rPr>
          <w:rFonts w:cstheme="minorHAnsi"/>
          <w:sz w:val="24"/>
          <w:szCs w:val="24"/>
        </w:rPr>
        <w:t>____________</w:t>
      </w:r>
    </w:p>
    <w:p w14:paraId="6AD8156C" w14:textId="3C216E97" w:rsidR="0084288E" w:rsidRDefault="0084288E" w:rsidP="0084288E">
      <w:pPr>
        <w:pStyle w:val="ListParagraph"/>
        <w:numPr>
          <w:ilvl w:val="1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  <w:r w:rsidR="00FF02BB">
        <w:rPr>
          <w:rFonts w:cstheme="minorHAnsi"/>
          <w:sz w:val="24"/>
          <w:szCs w:val="24"/>
        </w:rPr>
        <w:t>____________</w:t>
      </w:r>
    </w:p>
    <w:p w14:paraId="7EBAC651" w14:textId="0198EE00" w:rsidR="0084288E" w:rsidRDefault="0084288E" w:rsidP="0084288E">
      <w:pPr>
        <w:pStyle w:val="ListParagraph"/>
        <w:numPr>
          <w:ilvl w:val="1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  <w:r w:rsidR="00FF02BB">
        <w:rPr>
          <w:rFonts w:cstheme="minorHAnsi"/>
          <w:sz w:val="24"/>
          <w:szCs w:val="24"/>
        </w:rPr>
        <w:t>____________</w:t>
      </w:r>
    </w:p>
    <w:p w14:paraId="5E571BD1" w14:textId="7456F23E" w:rsidR="0084288E" w:rsidRDefault="0084288E" w:rsidP="0084288E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scribe the Battle of Bull Run: ______________________________________________</w:t>
      </w:r>
      <w:r w:rsidR="00FF02BB">
        <w:rPr>
          <w:rFonts w:cstheme="minorHAnsi"/>
          <w:sz w:val="24"/>
          <w:szCs w:val="24"/>
        </w:rPr>
        <w:t>____________</w:t>
      </w:r>
      <w:r>
        <w:rPr>
          <w:rFonts w:cstheme="minorHAnsi"/>
          <w:sz w:val="24"/>
          <w:szCs w:val="24"/>
        </w:rPr>
        <w:t xml:space="preserve"> </w:t>
      </w:r>
      <w:r w:rsidR="00FF02BB">
        <w:rPr>
          <w:rFonts w:cstheme="minorHAnsi"/>
          <w:sz w:val="24"/>
          <w:szCs w:val="24"/>
        </w:rPr>
        <w:t>__</w:t>
      </w:r>
      <w:r>
        <w:rPr>
          <w:rFonts w:cstheme="minorHAnsi"/>
          <w:sz w:val="24"/>
          <w:szCs w:val="24"/>
        </w:rPr>
        <w:t>_____________________________________________________________________________________________________________________________________________________________________</w:t>
      </w:r>
      <w:r w:rsidR="00FF02BB">
        <w:rPr>
          <w:rFonts w:cstheme="minorHAnsi"/>
          <w:sz w:val="24"/>
          <w:szCs w:val="24"/>
        </w:rPr>
        <w:t>_</w:t>
      </w:r>
    </w:p>
    <w:p w14:paraId="4ED30DA5" w14:textId="33CE15BB" w:rsidR="0084288E" w:rsidRDefault="0084288E" w:rsidP="0084288E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ow did “Stonewall” Jackson earn his name? ___________________________________</w:t>
      </w:r>
      <w:r w:rsidR="00FF02BB">
        <w:rPr>
          <w:rFonts w:cstheme="minorHAnsi"/>
          <w:sz w:val="24"/>
          <w:szCs w:val="24"/>
        </w:rPr>
        <w:t>____________</w:t>
      </w:r>
      <w:r>
        <w:rPr>
          <w:rFonts w:cstheme="minorHAnsi"/>
          <w:sz w:val="24"/>
          <w:szCs w:val="24"/>
        </w:rPr>
        <w:t xml:space="preserve"> __________________________________________________________________________________</w:t>
      </w:r>
      <w:r w:rsidR="00FF02BB">
        <w:rPr>
          <w:rFonts w:cstheme="minorHAnsi"/>
          <w:sz w:val="24"/>
          <w:szCs w:val="24"/>
        </w:rPr>
        <w:t>__</w:t>
      </w:r>
    </w:p>
    <w:p w14:paraId="11BF624A" w14:textId="77777777" w:rsidR="0084288E" w:rsidRDefault="0084288E" w:rsidP="0084288E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scribe General George McClellan: __________________________________________ ________________________________________________________________________________________________________________________________________________________________________________________________________________________</w:t>
      </w:r>
    </w:p>
    <w:p w14:paraId="762A6135" w14:textId="77777777" w:rsidR="0084288E" w:rsidRDefault="0084288E" w:rsidP="0084288E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scribe the Peninsula Campaign: ____________________________________________ ________________________________________________________________________________________________________________________________________________________________________________________________________________________</w:t>
      </w:r>
    </w:p>
    <w:p w14:paraId="52E03486" w14:textId="77777777" w:rsidR="0084288E" w:rsidRPr="00D17200" w:rsidRDefault="0084288E" w:rsidP="0084288E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scribe the “</w:t>
      </w:r>
      <w:proofErr w:type="spellStart"/>
      <w:r>
        <w:rPr>
          <w:rFonts w:cstheme="minorHAnsi"/>
          <w:sz w:val="24"/>
          <w:szCs w:val="24"/>
        </w:rPr>
        <w:t>Annaconda</w:t>
      </w:r>
      <w:proofErr w:type="spellEnd"/>
      <w:r>
        <w:rPr>
          <w:rFonts w:cstheme="minorHAnsi"/>
          <w:sz w:val="24"/>
          <w:szCs w:val="24"/>
        </w:rPr>
        <w:t xml:space="preserve"> Plan”: _____________________________________________ ________________________________________________________________________________________________________________________________________________________________________________________________________________________</w:t>
      </w:r>
    </w:p>
    <w:sectPr w:rsidR="0084288E" w:rsidRPr="00D17200" w:rsidSect="00FF02B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2A224D"/>
    <w:multiLevelType w:val="hybridMultilevel"/>
    <w:tmpl w:val="2F16C4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NjEzNDC1NDc3NTNV0lEKTi0uzszPAykwrAUA9UsfMCwAAAA="/>
  </w:docVars>
  <w:rsids>
    <w:rsidRoot w:val="00D17200"/>
    <w:rsid w:val="00081342"/>
    <w:rsid w:val="00257D80"/>
    <w:rsid w:val="00381579"/>
    <w:rsid w:val="0050567C"/>
    <w:rsid w:val="00545B66"/>
    <w:rsid w:val="00725551"/>
    <w:rsid w:val="0084288E"/>
    <w:rsid w:val="009D6A71"/>
    <w:rsid w:val="00C703F4"/>
    <w:rsid w:val="00D17200"/>
    <w:rsid w:val="00D92D71"/>
    <w:rsid w:val="00E412EE"/>
    <w:rsid w:val="00FF0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1533DA"/>
  <w15:chartTrackingRefBased/>
  <w15:docId w15:val="{6CA34D74-651A-4F00-A8BE-2EFC89365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72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661</Words>
  <Characters>377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Raymond</dc:creator>
  <cp:keywords/>
  <dc:description/>
  <cp:lastModifiedBy>Vanlue, Coleen K.</cp:lastModifiedBy>
  <cp:revision>2</cp:revision>
  <dcterms:created xsi:type="dcterms:W3CDTF">2017-05-15T15:10:00Z</dcterms:created>
  <dcterms:modified xsi:type="dcterms:W3CDTF">2019-12-02T15:20:00Z</dcterms:modified>
</cp:coreProperties>
</file>